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AC7CD" w14:textId="484753CC" w:rsidR="003F42FA" w:rsidRPr="003F42FA" w:rsidRDefault="003F42FA" w:rsidP="00783115">
      <w:pPr>
        <w:widowControl/>
        <w:shd w:val="clear" w:color="auto" w:fill="FFFFFF"/>
        <w:ind w:rightChars="-79" w:right="-166"/>
        <w:textAlignment w:val="baseline"/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</w:pPr>
      <w:r w:rsidRPr="003F42FA">
        <w:rPr>
          <w:rFonts w:ascii="Times New Roman" w:eastAsia="楷体" w:hAnsi="Times New Roman" w:cs="Times New Roman" w:hint="eastAsia"/>
          <w:b/>
          <w:bCs/>
          <w:color w:val="000000"/>
          <w:kern w:val="0"/>
          <w:sz w:val="24"/>
          <w:szCs w:val="24"/>
          <w:bdr w:val="none" w:sz="0" w:space="0" w:color="auto" w:frame="1"/>
        </w:rPr>
        <w:t>陈子琪</w:t>
      </w:r>
      <w:r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 xml:space="preserve">                  </w:t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783115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ab/>
      </w:r>
      <w:r w:rsidR="003F7A01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 xml:space="preserve"> </w:t>
      </w:r>
      <w:r w:rsidR="002F367E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 xml:space="preserve">   </w:t>
      </w:r>
      <w:r w:rsidR="003F7A01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 xml:space="preserve"> </w:t>
      </w:r>
      <w:r w:rsidR="0022362A">
        <w:rPr>
          <w:rFonts w:ascii="Times New Roman" w:eastAsia="楷体" w:hAnsi="Times New Roman" w:cs="Times New Roman"/>
          <w:b/>
          <w:bCs/>
          <w:color w:val="000000"/>
          <w:kern w:val="0"/>
          <w:sz w:val="16"/>
          <w:szCs w:val="16"/>
          <w:bdr w:val="none" w:sz="0" w:space="0" w:color="auto" w:frame="1"/>
        </w:rPr>
        <w:t xml:space="preserve">                 </w:t>
      </w:r>
      <w:r w:rsidRPr="003F42FA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女</w:t>
      </w:r>
      <w:r w:rsidRPr="003F42FA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 xml:space="preserve"> </w:t>
      </w:r>
      <w:r w:rsidRPr="003F42FA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25</w:t>
      </w:r>
      <w:r w:rsidRPr="003F42FA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岁</w:t>
      </w:r>
      <w:r w:rsidR="00F21F90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 xml:space="preserve"> </w:t>
      </w:r>
      <w:r w:rsidR="00F21F90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 xml:space="preserve">  </w:t>
      </w:r>
      <w:r w:rsidR="00783115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深圳</w:t>
      </w:r>
    </w:p>
    <w:p w14:paraId="4C8B79BE" w14:textId="218A9270" w:rsidR="0022362A" w:rsidRPr="00F6242C" w:rsidRDefault="00783115" w:rsidP="0022362A">
      <w:pPr>
        <w:spacing w:line="240" w:lineRule="exact"/>
        <w:rPr>
          <w:rFonts w:ascii="楷体-简" w:eastAsia="楷体-简" w:hAnsi="楷体-简"/>
          <w:sz w:val="16"/>
          <w:szCs w:val="16"/>
        </w:rPr>
      </w:pPr>
      <w:r w:rsidRPr="00DB75FF">
        <w:rPr>
          <w:rFonts w:ascii="Times New Roman" w:eastAsia="楷体" w:hAnsi="Times New Roman" w:cs="Times New Roman"/>
          <w:i/>
          <w:iCs/>
          <w:color w:val="000000"/>
          <w:kern w:val="0"/>
          <w:sz w:val="16"/>
          <w:szCs w:val="16"/>
          <w:bdr w:val="none" w:sz="0" w:space="0" w:color="auto" w:frame="1"/>
        </w:rPr>
        <w:t>178-0108-5350</w:t>
      </w:r>
      <w:r w:rsidR="003F7A01">
        <w:rPr>
          <w:rFonts w:ascii="Times New Roman" w:eastAsia="楷体" w:hAnsi="Times New Roman" w:cs="Times New Roman"/>
          <w:i/>
          <w:iCs/>
          <w:color w:val="000000"/>
          <w:kern w:val="0"/>
          <w:sz w:val="16"/>
          <w:szCs w:val="16"/>
          <w:bdr w:val="none" w:sz="0" w:space="0" w:color="auto" w:frame="1"/>
        </w:rPr>
        <w:t xml:space="preserve"> </w:t>
      </w:r>
      <w:r w:rsidR="003F7A01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(</w:t>
      </w:r>
      <w:r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同微信</w:t>
      </w:r>
      <w:r w:rsidR="003F7A01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)</w:t>
      </w:r>
      <w:r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 </w:t>
      </w:r>
      <w:r w:rsidR="0022362A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 xml:space="preserve">                                                                                                </w:t>
      </w:r>
      <w:proofErr w:type="spellStart"/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Linkin</w:t>
      </w:r>
      <w:proofErr w:type="spellEnd"/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 xml:space="preserve">: </w:t>
      </w:r>
      <w:proofErr w:type="spellStart"/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Ziqi</w:t>
      </w:r>
      <w:proofErr w:type="spellEnd"/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 xml:space="preserve"> Chen </w:t>
      </w:r>
    </w:p>
    <w:p w14:paraId="2224A8FF" w14:textId="41C44F55" w:rsidR="0022362A" w:rsidRPr="00E77400" w:rsidRDefault="00000000" w:rsidP="0022362A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</w:pPr>
      <w:hyperlink r:id="rId8" w:history="1">
        <w:r w:rsidR="0022362A" w:rsidRPr="002848D2">
          <w:rPr>
            <w:rStyle w:val="a4"/>
            <w:rFonts w:ascii="Times New Roman" w:eastAsia="楷体" w:hAnsi="Times New Roman" w:cs="Times New Roman" w:hint="eastAsia"/>
            <w:i/>
            <w:iCs/>
            <w:kern w:val="0"/>
            <w:sz w:val="16"/>
            <w:szCs w:val="16"/>
            <w:bdr w:val="none" w:sz="0" w:space="0" w:color="auto" w:frame="1"/>
          </w:rPr>
          <w:t>Crangerz2014@163.com</w:t>
        </w:r>
      </w:hyperlink>
      <w:r w:rsidR="00783115" w:rsidRPr="00DB75FF">
        <w:rPr>
          <w:rFonts w:ascii="Times New Roman" w:eastAsia="楷体" w:hAnsi="Times New Roman" w:cs="Times New Roman"/>
          <w:i/>
          <w:iCs/>
          <w:color w:val="3B3838" w:themeColor="background2" w:themeShade="40"/>
          <w:kern w:val="0"/>
          <w:sz w:val="16"/>
          <w:szCs w:val="16"/>
          <w:bdr w:val="none" w:sz="0" w:space="0" w:color="auto" w:frame="1"/>
        </w:rPr>
        <w:t> </w:t>
      </w:r>
      <w:r w:rsidR="0022362A">
        <w:rPr>
          <w:rFonts w:ascii="Times New Roman" w:eastAsia="楷体" w:hAnsi="Times New Roman" w:cs="Times New Roman"/>
          <w:i/>
          <w:iCs/>
          <w:color w:val="3B3838" w:themeColor="background2" w:themeShade="40"/>
          <w:kern w:val="0"/>
          <w:sz w:val="16"/>
          <w:szCs w:val="16"/>
          <w:bdr w:val="none" w:sz="0" w:space="0" w:color="auto" w:frame="1"/>
        </w:rPr>
        <w:t xml:space="preserve">  </w:t>
      </w:r>
      <w:r w:rsidR="0022362A">
        <w:rPr>
          <w:rFonts w:ascii="Times New Roman" w:eastAsia="楷体" w:hAnsi="Times New Roman" w:cs="Times New Roman"/>
          <w:color w:val="3B3838" w:themeColor="background2" w:themeShade="40"/>
          <w:kern w:val="0"/>
          <w:sz w:val="16"/>
          <w:szCs w:val="16"/>
          <w:bdr w:val="none" w:sz="0" w:space="0" w:color="auto" w:frame="1"/>
        </w:rPr>
        <w:t xml:space="preserve">                                                            </w:t>
      </w:r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个人主页：</w:t>
      </w:r>
      <w:r w:rsidR="0022362A" w:rsidRPr="00DB75FF">
        <w:rPr>
          <w:rFonts w:ascii="Times New Roman" w:eastAsia="楷体" w:hAnsi="Times New Roman" w:cs="Times New Roman" w:hint="eastAsia"/>
          <w:i/>
          <w:iCs/>
          <w:color w:val="3B3838" w:themeColor="background2" w:themeShade="40"/>
          <w:kern w:val="0"/>
          <w:sz w:val="16"/>
          <w:szCs w:val="16"/>
          <w:bdr w:val="none" w:sz="0" w:space="0" w:color="auto" w:frame="1"/>
        </w:rPr>
        <w:t>https://www.zhihu.com/people/suki-cheen</w:t>
      </w:r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 xml:space="preserve"> </w:t>
      </w:r>
      <w:r w:rsidR="0022362A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(</w:t>
      </w:r>
      <w:r w:rsidR="0022362A" w:rsidRPr="00DB75FF">
        <w:rPr>
          <w:rFonts w:ascii="Times New Roman" w:eastAsia="楷体" w:hAnsi="Times New Roman" w:cs="Times New Roman"/>
          <w:color w:val="000000"/>
          <w:kern w:val="0"/>
          <w:sz w:val="16"/>
          <w:szCs w:val="16"/>
          <w:bdr w:val="none" w:sz="0" w:space="0" w:color="auto" w:frame="1"/>
        </w:rPr>
        <w:t>知乎</w:t>
      </w:r>
      <w:r w:rsidR="0022362A">
        <w:rPr>
          <w:rFonts w:ascii="Times New Roman" w:eastAsia="楷体" w:hAnsi="Times New Roman" w:cs="Times New Roman" w:hint="eastAsia"/>
          <w:color w:val="000000"/>
          <w:kern w:val="0"/>
          <w:sz w:val="16"/>
          <w:szCs w:val="16"/>
          <w:bdr w:val="none" w:sz="0" w:space="0" w:color="auto" w:frame="1"/>
        </w:rPr>
        <w:t>)</w:t>
      </w:r>
    </w:p>
    <w:p w14:paraId="616A3793" w14:textId="77777777" w:rsidR="00DB75FF" w:rsidRDefault="00DB75FF" w:rsidP="00DB75FF">
      <w:pPr>
        <w:rPr>
          <w:rFonts w:eastAsia="楷体"/>
          <w:sz w:val="11"/>
          <w:szCs w:val="13"/>
        </w:rPr>
      </w:pPr>
    </w:p>
    <w:p w14:paraId="491862F9" w14:textId="2AD8FCE2" w:rsidR="00464285" w:rsidRPr="00DB75FF" w:rsidRDefault="00464285" w:rsidP="00DB75FF">
      <w:pPr>
        <w:rPr>
          <w:rFonts w:eastAsia="楷体"/>
          <w:sz w:val="11"/>
          <w:szCs w:val="13"/>
        </w:rPr>
        <w:sectPr w:rsidR="00464285" w:rsidRPr="00DB75FF" w:rsidSect="00464285">
          <w:pgSz w:w="11906" w:h="16838"/>
          <w:pgMar w:top="567" w:right="567" w:bottom="816" w:left="567" w:header="851" w:footer="992" w:gutter="0"/>
          <w:cols w:space="425"/>
          <w:docGrid w:type="lines" w:linePitch="312"/>
        </w:sectPr>
      </w:pPr>
    </w:p>
    <w:p w14:paraId="5A098B97" w14:textId="0704D8DC" w:rsidR="00611DF9" w:rsidRPr="001860C4" w:rsidRDefault="00F21F90" w:rsidP="00464285">
      <w:pPr>
        <w:widowControl/>
        <w:shd w:val="clear" w:color="auto" w:fill="FFFFFF"/>
        <w:ind w:leftChars="-67" w:left="-141" w:rightChars="-93" w:right="-195"/>
        <w:textAlignment w:val="baseline"/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</w:pPr>
      <w:r w:rsidRPr="001860C4">
        <w:rPr>
          <w:rFonts w:ascii="微软雅黑" w:eastAsia="楷体" w:hAnsi="微软雅黑" w:cs="宋体" w:hint="eastAsia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>研究技能</w:t>
      </w:r>
    </w:p>
    <w:p w14:paraId="5ED8B173" w14:textId="70D1E546" w:rsidR="00464285" w:rsidRPr="001860C4" w:rsidRDefault="00F21F90" w:rsidP="00464285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1"/>
          <w:szCs w:val="11"/>
          <w:bdr w:val="none" w:sz="0" w:space="0" w:color="auto" w:frame="1"/>
        </w:rPr>
      </w:pPr>
      <w:r w:rsidRPr="001860C4">
        <w:rPr>
          <w:rFonts w:ascii="微软雅黑" w:eastAsia="楷体" w:hAnsi="微软雅黑" w:cs="宋体" w:hint="eastAsia"/>
          <w:b/>
          <w:bCs/>
          <w:color w:val="000000" w:themeColor="text1"/>
          <w:kern w:val="0"/>
          <w:sz w:val="15"/>
          <w:szCs w:val="15"/>
          <w:bdr w:val="none" w:sz="0" w:space="0" w:color="auto" w:frame="1"/>
        </w:rPr>
        <w:t>实验操作技术</w:t>
      </w:r>
      <w:r w:rsidR="00464285" w:rsidRPr="001860C4">
        <w:rPr>
          <w:rFonts w:ascii="微软雅黑" w:eastAsia="楷体" w:hAnsi="微软雅黑" w:cs="宋体"/>
          <w:color w:val="000000"/>
          <w:kern w:val="0"/>
          <w:sz w:val="15"/>
          <w:szCs w:val="15"/>
          <w:bdr w:val="none" w:sz="0" w:space="0" w:color="auto" w:frame="1"/>
        </w:rPr>
        <w:tab/>
      </w:r>
      <w:r w:rsidR="00464285" w:rsidRPr="001860C4">
        <w:rPr>
          <w:rFonts w:ascii="微软雅黑" w:eastAsia="楷体" w:hAnsi="微软雅黑" w:cs="宋体"/>
          <w:color w:val="000000"/>
          <w:kern w:val="0"/>
          <w:sz w:val="15"/>
          <w:szCs w:val="15"/>
          <w:bdr w:val="none" w:sz="0" w:space="0" w:color="auto" w:frame="1"/>
        </w:rPr>
        <w:tab/>
      </w:r>
      <w:r w:rsidR="00464285" w:rsidRPr="001860C4">
        <w:rPr>
          <w:rFonts w:ascii="微软雅黑" w:eastAsia="楷体" w:hAnsi="微软雅黑" w:cs="宋体"/>
          <w:color w:val="000000"/>
          <w:kern w:val="0"/>
          <w:sz w:val="15"/>
          <w:szCs w:val="15"/>
          <w:bdr w:val="none" w:sz="0" w:space="0" w:color="auto" w:frame="1"/>
        </w:rPr>
        <w:tab/>
        <w:t xml:space="preserve">   </w:t>
      </w:r>
      <w:r w:rsidR="00AD0A94">
        <w:rPr>
          <w:rFonts w:ascii="微软雅黑" w:eastAsia="楷体" w:hAnsi="微软雅黑" w:cs="宋体"/>
          <w:color w:val="000000"/>
          <w:kern w:val="0"/>
          <w:sz w:val="15"/>
          <w:szCs w:val="15"/>
          <w:bdr w:val="none" w:sz="0" w:space="0" w:color="auto" w:frame="1"/>
        </w:rPr>
        <w:t xml:space="preserve"> </w:t>
      </w:r>
    </w:p>
    <w:p w14:paraId="70FFF4E6" w14:textId="119B978F" w:rsidR="00F21F90" w:rsidRPr="001860C4" w:rsidRDefault="00F21F90" w:rsidP="00464285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动物实验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  <w:t xml:space="preserve">  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○</w:t>
      </w:r>
    </w:p>
    <w:p w14:paraId="5462F311" w14:textId="77777777" w:rsidR="00FD5014" w:rsidRPr="001860C4" w:rsidRDefault="00FD5014" w:rsidP="00FD5014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实验用大鼠、小鼠解剖与器官摘取</w:t>
      </w:r>
    </w:p>
    <w:p w14:paraId="2908FBC5" w14:textId="3E0A3D79" w:rsidR="00F21F90" w:rsidRPr="001860C4" w:rsidRDefault="00F21F90" w:rsidP="00464285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皮肤疾病、肿瘤</w:t>
      </w:r>
      <w:r w:rsidR="00FD5014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中医证候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等病理动物造模</w:t>
      </w:r>
    </w:p>
    <w:p w14:paraId="16B8B5D6" w14:textId="1641A662" w:rsidR="00EF4CF1" w:rsidRPr="001860C4" w:rsidRDefault="00FD5014" w:rsidP="00E9645A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实验动物的选种、饲养、分组、操作与消毒</w:t>
      </w:r>
    </w:p>
    <w:p w14:paraId="20C2039A" w14:textId="324F94B5" w:rsidR="00EF4CF1" w:rsidRPr="001860C4" w:rsidRDefault="00EF4CF1" w:rsidP="00EF4CF1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仪器分析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</w:t>
      </w:r>
      <w:r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  <w:t xml:space="preserve">  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○</w:t>
      </w:r>
    </w:p>
    <w:p w14:paraId="52A27D59" w14:textId="1BF223CD" w:rsidR="00E9645A" w:rsidRPr="001860C4" w:rsidRDefault="00E9645A" w:rsidP="00EF4CF1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薄层、</w:t>
      </w:r>
      <w:r w:rsidR="008C4A40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硅胶柱层析、</w:t>
      </w:r>
      <w:r w:rsidR="00E20F09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滴定、荧光光度计、</w:t>
      </w:r>
      <w:r w:rsidR="008C4A40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电泳仪、</w:t>
      </w:r>
      <w:r w:rsidR="00F1448D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紫外分光、</w:t>
      </w:r>
      <w:r w:rsidR="00AD0A9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C</w:t>
      </w:r>
      <w:r w:rsidR="00AD0A9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onfocal Microscope</w:t>
      </w:r>
      <w:r w:rsidR="00AD0A9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H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PLC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M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ALDI-TOF</w:t>
      </w:r>
      <w:r w:rsidR="00726BD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="00726BD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M</w:t>
      </w:r>
      <w:r w:rsidR="00726BDE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S</w:t>
      </w:r>
      <w:r w:rsidR="00726BD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="00726BD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L</w:t>
      </w:r>
      <w:r w:rsidR="00726BDE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CMS</w:t>
      </w:r>
      <w:r w:rsidR="00726BD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="00726BD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2</w:t>
      </w:r>
      <w:r w:rsidR="00726BDE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DGE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="00F1448D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等</w:t>
      </w:r>
    </w:p>
    <w:p w14:paraId="5993BD0F" w14:textId="35245D56" w:rsidR="004713F2" w:rsidRPr="001860C4" w:rsidRDefault="0041158A" w:rsidP="004713F2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大分子</w:t>
      </w:r>
      <w:r w:rsidR="007D5C38"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蛋白</w:t>
      </w:r>
      <w:r w:rsidR="004713F2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</w:t>
      </w:r>
      <w:r w:rsidR="004713F2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</w:t>
      </w:r>
      <w:r w:rsidR="004713F2"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</w:t>
      </w:r>
      <w:r w:rsidR="004713F2" w:rsidRPr="001860C4"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  <w:t xml:space="preserve">  </w:t>
      </w:r>
      <w:r w:rsidR="004713F2"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○</w:t>
      </w:r>
    </w:p>
    <w:p w14:paraId="6C8235E9" w14:textId="6D2FCA91" w:rsidR="0041158A" w:rsidRPr="001860C4" w:rsidRDefault="007D5C38" w:rsidP="004713F2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多肽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/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蛋白</w:t>
      </w:r>
      <w:r w:rsidR="0041158A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的合成</w:t>
      </w:r>
      <w:r w:rsidR="00B65504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(</w:t>
      </w:r>
      <w:r w:rsidR="00B65504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SPSS)</w:t>
      </w:r>
      <w:r w:rsidR="00363E21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,</w:t>
      </w:r>
      <w:r w:rsidR="0041158A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结构预测与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表达分析</w:t>
      </w:r>
    </w:p>
    <w:p w14:paraId="52371615" w14:textId="5A0CCB6F" w:rsidR="00726BDE" w:rsidRPr="001860C4" w:rsidRDefault="00726BDE" w:rsidP="004713F2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Western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Blot</w:t>
      </w:r>
      <w:r w:rsidR="00363E21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</w:t>
      </w:r>
      <w:r w:rsidR="00363E21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等</w:t>
      </w:r>
    </w:p>
    <w:p w14:paraId="39C1CFBF" w14:textId="4C1AB35E" w:rsidR="003D35AF" w:rsidRPr="001860C4" w:rsidRDefault="00363E21" w:rsidP="003D35AF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/>
          <w:b/>
          <w:bCs/>
          <w:color w:val="FFFFFF" w:themeColor="background1"/>
          <w:kern w:val="0"/>
          <w:sz w:val="15"/>
          <w:szCs w:val="15"/>
        </w:rPr>
        <w:t>.</w:t>
      </w:r>
      <w:r w:rsidR="00EB168B" w:rsidRPr="001860C4">
        <w:rPr>
          <w:rFonts w:ascii="Times New Roman" w:eastAsia="楷体" w:hAnsi="Times New Roman" w:cs="Times New Roman"/>
          <w:b/>
          <w:bCs/>
          <w:color w:val="2F5496" w:themeColor="accent1" w:themeShade="BF"/>
          <w:kern w:val="0"/>
          <w:sz w:val="15"/>
          <w:szCs w:val="15"/>
        </w:rPr>
        <w:t xml:space="preserve">RNA-seq    </w:t>
      </w:r>
      <w:r w:rsidR="003D35AF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</w:t>
      </w:r>
      <w:r w:rsidR="003D35AF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</w:t>
      </w:r>
      <w:r w:rsidR="003D35AF"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○</w:t>
      </w:r>
    </w:p>
    <w:p w14:paraId="1F4DE63F" w14:textId="07036EEB" w:rsidR="0040023B" w:rsidRPr="001860C4" w:rsidRDefault="0040023B" w:rsidP="003D35AF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目标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m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RNA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的获取与筛选、编辑</w:t>
      </w:r>
      <w:r w:rsidR="00DD03BC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="0041158A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测序</w:t>
      </w:r>
    </w:p>
    <w:p w14:paraId="3699D686" w14:textId="75CCBFCD" w:rsidR="0040023B" w:rsidRPr="001860C4" w:rsidRDefault="00DD03BC" w:rsidP="003D35AF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目标片段的扩增，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c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DNA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的构建及</w:t>
      </w:r>
      <w:r w:rsidR="0041158A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测序</w:t>
      </w:r>
    </w:p>
    <w:p w14:paraId="565BE77B" w14:textId="34046FE2" w:rsidR="00EF4CF1" w:rsidRPr="001860C4" w:rsidRDefault="00271F87" w:rsidP="00EF4CF1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抗菌</w:t>
      </w:r>
      <w:r w:rsidR="00EF4CF1"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实验</w:t>
      </w:r>
      <w:r w:rsidR="00EF4CF1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="00EF4CF1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        </w:t>
      </w:r>
      <w:r w:rsidR="00EF4CF1"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</w:t>
      </w:r>
      <w:r w:rsid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          </w:t>
      </w:r>
      <w:r w:rsidR="00EF4CF1" w:rsidRPr="001860C4"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  <w:t xml:space="preserve">  </w:t>
      </w:r>
      <w:r w:rsidR="00EF4CF1"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●</w:t>
      </w:r>
    </w:p>
    <w:p w14:paraId="10026860" w14:textId="62901BBB" w:rsidR="00271F87" w:rsidRPr="001860C4" w:rsidRDefault="00271F87" w:rsidP="00EF4CF1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细菌的选种、孵育、操作、数据获取及消毒</w:t>
      </w:r>
    </w:p>
    <w:p w14:paraId="7A82B0C9" w14:textId="77603079" w:rsidR="00EF4CF1" w:rsidRPr="001860C4" w:rsidRDefault="00271F87" w:rsidP="00EF4CF1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细胞</w:t>
      </w:r>
      <w:r w:rsidR="00EF4CF1"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实验</w:t>
      </w:r>
      <w:r w:rsidR="00EF4CF1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="00EF4CF1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</w:t>
      </w:r>
      <w:r w:rsidR="00EF4CF1"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</w:t>
      </w:r>
      <w:r w:rsidR="00EF4CF1" w:rsidRPr="001860C4"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  <w:t xml:space="preserve">  </w:t>
      </w:r>
      <w:r w:rsidR="00EF4CF1"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●</w:t>
      </w:r>
    </w:p>
    <w:p w14:paraId="12749946" w14:textId="64E2C1F8" w:rsidR="00271F87" w:rsidRPr="001860C4" w:rsidRDefault="00DD03BC" w:rsidP="00271F87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病理</w:t>
      </w:r>
      <w:r w:rsidR="00104A6A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/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体</w:t>
      </w:r>
      <w:r w:rsidR="00271F87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细胞的选种、孵育、操作、数据获取及消毒</w:t>
      </w:r>
    </w:p>
    <w:p w14:paraId="6209A3D0" w14:textId="7C97E54B" w:rsidR="00EF4CF1" w:rsidRPr="001860C4" w:rsidRDefault="00EF4CF1" w:rsidP="00464285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微软雅黑" w:eastAsia="楷体" w:hAnsi="微软雅黑" w:cs="宋体"/>
          <w:b/>
          <w:bCs/>
          <w:color w:val="000000" w:themeColor="text1"/>
          <w:kern w:val="0"/>
          <w:sz w:val="15"/>
          <w:szCs w:val="15"/>
          <w:bdr w:val="none" w:sz="0" w:space="0" w:color="auto" w:frame="1"/>
        </w:rPr>
      </w:pPr>
      <w:r w:rsidRPr="001860C4">
        <w:rPr>
          <w:rFonts w:ascii="微软雅黑" w:eastAsia="楷体" w:hAnsi="微软雅黑" w:cs="宋体" w:hint="eastAsia"/>
          <w:b/>
          <w:bCs/>
          <w:color w:val="000000" w:themeColor="text1"/>
          <w:kern w:val="0"/>
          <w:sz w:val="15"/>
          <w:szCs w:val="15"/>
          <w:bdr w:val="none" w:sz="0" w:space="0" w:color="auto" w:frame="1"/>
        </w:rPr>
        <w:t>研究分析能力</w:t>
      </w:r>
    </w:p>
    <w:p w14:paraId="09B9936A" w14:textId="57EFE5B4" w:rsidR="00E9645A" w:rsidRPr="001860C4" w:rsidRDefault="00E9645A" w:rsidP="00E9645A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中英文数据库搜索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○</w:t>
      </w:r>
    </w:p>
    <w:p w14:paraId="3A050031" w14:textId="082013D5" w:rsidR="00DD03BC" w:rsidRPr="001860C4" w:rsidRDefault="00E9645A" w:rsidP="00DD03BC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医学类数据库、</w:t>
      </w:r>
      <w:r w:rsidR="00DD03BC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生物信息数据库</w:t>
      </w:r>
      <w:r w:rsidR="00E80AB3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、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政府</w:t>
      </w:r>
      <w:r w:rsidR="00E80AB3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政策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与国内外咨询机构网站数据抓取与分析</w:t>
      </w:r>
    </w:p>
    <w:p w14:paraId="752598F6" w14:textId="5449678E" w:rsidR="00AB5633" w:rsidRPr="001860C4" w:rsidRDefault="00AB5633" w:rsidP="00AB5633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科研文章撰写</w:t>
      </w: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b/>
          <w:bCs/>
          <w:color w:val="2F5496" w:themeColor="accent1" w:themeShade="BF"/>
          <w:kern w:val="0"/>
          <w:sz w:val="15"/>
          <w:szCs w:val="15"/>
        </w:rPr>
        <w:t xml:space="preserve">   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</w:t>
      </w:r>
      <w:r w:rsidR="00AB766D"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</w:t>
      </w:r>
    </w:p>
    <w:p w14:paraId="08C16413" w14:textId="5EFC927A" w:rsidR="0050626D" w:rsidRPr="001860C4" w:rsidRDefault="0050626D" w:rsidP="0050626D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杂志社的选取、沟通回复、同级评审</w:t>
      </w:r>
    </w:p>
    <w:p w14:paraId="675A92D7" w14:textId="3567A5BE" w:rsidR="00AB766D" w:rsidRPr="001860C4" w:rsidRDefault="00AB766D" w:rsidP="00DD03BC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科研文章的结构设计、数据分析、表格图像制作与解释</w:t>
      </w:r>
    </w:p>
    <w:p w14:paraId="72917CD4" w14:textId="2B73842C" w:rsidR="00E9645A" w:rsidRPr="001860C4" w:rsidRDefault="0050626D" w:rsidP="0050626D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数据统计</w:t>
      </w:r>
      <w:r w:rsidR="00982BF0"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与分析</w:t>
      </w:r>
      <w:r w:rsidRPr="001860C4">
        <w:rPr>
          <w:rFonts w:ascii="微软雅黑" w:eastAsia="楷体" w:hAnsi="微软雅黑" w:cs="宋体"/>
          <w:b/>
          <w:bCs/>
          <w:i/>
          <w:iCs/>
          <w:color w:val="000000" w:themeColor="text1"/>
          <w:kern w:val="0"/>
          <w:sz w:val="15"/>
          <w:szCs w:val="15"/>
          <w:bdr w:val="none" w:sz="0" w:space="0" w:color="auto" w:frame="1"/>
        </w:rPr>
        <w:t xml:space="preserve">            </w:t>
      </w:r>
      <w:r w:rsidR="001860C4">
        <w:rPr>
          <w:rFonts w:ascii="微软雅黑" w:eastAsia="楷体" w:hAnsi="微软雅黑" w:cs="宋体"/>
          <w:b/>
          <w:bCs/>
          <w:i/>
          <w:iCs/>
          <w:color w:val="000000" w:themeColor="text1"/>
          <w:kern w:val="0"/>
          <w:sz w:val="15"/>
          <w:szCs w:val="15"/>
          <w:bdr w:val="none" w:sz="0" w:space="0" w:color="auto" w:frame="1"/>
        </w:rPr>
        <w:t xml:space="preserve">        </w:t>
      </w:r>
      <w:r w:rsidRPr="001860C4">
        <w:rPr>
          <w:rFonts w:ascii="微软雅黑" w:eastAsia="楷体" w:hAnsi="微软雅黑" w:cs="宋体"/>
          <w:b/>
          <w:bCs/>
          <w:i/>
          <w:iCs/>
          <w:color w:val="000000" w:themeColor="text1"/>
          <w:kern w:val="0"/>
          <w:sz w:val="15"/>
          <w:szCs w:val="15"/>
          <w:bdr w:val="none" w:sz="0" w:space="0" w:color="auto" w:frame="1"/>
        </w:rPr>
        <w:t xml:space="preserve">    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0"/>
          <w:szCs w:val="10"/>
        </w:rPr>
        <w:t>●●●●○</w:t>
      </w:r>
    </w:p>
    <w:p w14:paraId="18284324" w14:textId="13D069B0" w:rsidR="0050626D" w:rsidRPr="001860C4" w:rsidRDefault="0050626D" w:rsidP="00E9645A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数据的获取、清洗、统计、分析、与处理</w:t>
      </w:r>
    </w:p>
    <w:p w14:paraId="2CAD79F6" w14:textId="399ECE41" w:rsidR="007D2F74" w:rsidRPr="001860C4" w:rsidRDefault="007D2F74" w:rsidP="00E9645A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使用软件</w:t>
      </w:r>
    </w:p>
    <w:p w14:paraId="70B10534" w14:textId="711003C6" w:rsidR="00363E21" w:rsidRPr="001860C4" w:rsidRDefault="007D2F74" w:rsidP="00304B9E">
      <w:pPr>
        <w:widowControl/>
        <w:shd w:val="clear" w:color="auto" w:fill="FFFFFF"/>
        <w:ind w:leftChars="-67" w:left="-141"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LaTeX, GraphPad, SPPS, Prism, </w:t>
      </w:r>
      <w:r w:rsidR="00041649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>P</w:t>
      </w:r>
      <w:r w:rsidR="00041649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ython</w:t>
      </w:r>
      <w:r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(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学习中</w:t>
      </w: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)</w:t>
      </w:r>
    </w:p>
    <w:p w14:paraId="7523ABD2" w14:textId="77777777" w:rsidR="00AD0A94" w:rsidRDefault="00AD0A94" w:rsidP="00AD0A94">
      <w:pPr>
        <w:widowControl/>
        <w:shd w:val="clear" w:color="auto" w:fill="FFFFFF"/>
        <w:ind w:rightChars="-93" w:right="-195"/>
        <w:textAlignment w:val="baseline"/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</w:pPr>
    </w:p>
    <w:p w14:paraId="5812FE9B" w14:textId="77777777" w:rsidR="00AD0A94" w:rsidRDefault="00AD0A94" w:rsidP="00AD0A94">
      <w:pPr>
        <w:widowControl/>
        <w:shd w:val="clear" w:color="auto" w:fill="FFFFFF"/>
        <w:ind w:rightChars="-93" w:right="-195"/>
        <w:textAlignment w:val="baseline"/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</w:pPr>
    </w:p>
    <w:p w14:paraId="5BA40636" w14:textId="0155EA87" w:rsidR="00D24F00" w:rsidRPr="001860C4" w:rsidRDefault="00D24F00" w:rsidP="00AD0A94">
      <w:pPr>
        <w:widowControl/>
        <w:shd w:val="clear" w:color="auto" w:fill="FFFFFF"/>
        <w:ind w:rightChars="-93" w:right="-195"/>
        <w:textAlignment w:val="baseline"/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</w:pPr>
      <w:r w:rsidRPr="001860C4">
        <w:rPr>
          <w:rFonts w:ascii="微软雅黑" w:eastAsia="楷体" w:hAnsi="微软雅黑" w:cs="宋体" w:hint="eastAsia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>研究兴趣领域</w:t>
      </w:r>
    </w:p>
    <w:p w14:paraId="4C773F79" w14:textId="2C83C8B0" w:rsidR="00D24F00" w:rsidRPr="001860C4" w:rsidRDefault="001D3068" w:rsidP="00AD0A94">
      <w:pPr>
        <w:widowControl/>
        <w:shd w:val="clear" w:color="auto" w:fill="FFFFFF"/>
        <w:ind w:leftChars="-67" w:left="-141" w:rightChars="-93" w:right="-195" w:firstLineChars="100" w:firstLine="151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循证医学</w:t>
      </w:r>
      <w:r w:rsidRPr="001860C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b/>
          <w:bCs/>
          <w:color w:val="2F5496" w:themeColor="accent1" w:themeShade="BF"/>
          <w:kern w:val="0"/>
          <w:sz w:val="15"/>
          <w:szCs w:val="15"/>
        </w:rPr>
        <w:t xml:space="preserve"> </w:t>
      </w:r>
      <w:r w:rsidR="00D24F00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 xml:space="preserve"> </w:t>
      </w:r>
      <w:r w:rsidR="00D24F00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         </w:t>
      </w:r>
      <w:r w:rsid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     </w:t>
      </w:r>
      <w:r w:rsidR="001860C4" w:rsidRPr="001860C4">
        <w:rPr>
          <w:rFonts w:ascii="Times New Roman" w:eastAsia="楷体" w:hAnsi="Times New Roman" w:cs="Times New Roman"/>
          <w:color w:val="FFFFFF" w:themeColor="background1"/>
          <w:kern w:val="0"/>
          <w:sz w:val="15"/>
          <w:szCs w:val="15"/>
        </w:rPr>
        <w:t xml:space="preserve"> .</w:t>
      </w:r>
      <w:r w:rsidR="00D24F00" w:rsidRPr="001860C4">
        <w:rPr>
          <w:rFonts w:ascii="Times New Roman" w:eastAsia="楷体" w:hAnsi="Times New Roman" w:cs="Times New Roman"/>
          <w:color w:val="FFFFFF" w:themeColor="background1"/>
          <w:kern w:val="0"/>
          <w:sz w:val="15"/>
          <w:szCs w:val="15"/>
        </w:rPr>
        <w:t xml:space="preserve"> </w:t>
      </w:r>
      <w:r w:rsidR="00D24F00" w:rsidRPr="001860C4"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  <w:t xml:space="preserve"> </w:t>
      </w:r>
      <w:r w:rsidR="00D24F00"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</w:rPr>
        <w:t xml:space="preserve"> </w:t>
      </w:r>
      <w:r w:rsidR="00D24F00" w:rsidRPr="001860C4">
        <w:rPr>
          <w:rFonts w:ascii="Times New Roman" w:eastAsia="楷体" w:hAnsi="Times New Roman" w:cs="Times New Roman"/>
          <w:color w:val="000000"/>
          <w:kern w:val="0"/>
          <w:sz w:val="10"/>
          <w:szCs w:val="10"/>
        </w:rPr>
        <w:t xml:space="preserve"> </w:t>
      </w:r>
    </w:p>
    <w:p w14:paraId="21A1FB2C" w14:textId="2198751F" w:rsidR="00304B9E" w:rsidRDefault="001D3068" w:rsidP="00AD0A94">
      <w:pPr>
        <w:widowControl/>
        <w:shd w:val="clear" w:color="auto" w:fill="FFFFFF"/>
        <w:ind w:rightChars="-93" w:right="-195"/>
        <w:jc w:val="left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临床试验</w:t>
      </w:r>
      <w:r w:rsidR="00FE765E" w:rsidRPr="001860C4"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；医学数据库；临床实践与决策</w:t>
      </w:r>
    </w:p>
    <w:p w14:paraId="53B7BE6E" w14:textId="1254E804" w:rsidR="00AD0A94" w:rsidRPr="00AD0A94" w:rsidRDefault="00AD0A94" w:rsidP="00AD0A94">
      <w:pPr>
        <w:widowControl/>
        <w:shd w:val="clear" w:color="auto" w:fill="FFFFFF"/>
        <w:ind w:rightChars="-93" w:right="-195"/>
        <w:jc w:val="left"/>
        <w:textAlignment w:val="baseline"/>
        <w:rPr>
          <w:rFonts w:ascii="Times New Roman" w:eastAsia="楷体" w:hAnsi="Times New Roman" w:cs="Times New Roman"/>
          <w:b/>
          <w:bCs/>
          <w:color w:val="2F5496" w:themeColor="accent1" w:themeShade="BF"/>
          <w:kern w:val="0"/>
          <w:sz w:val="15"/>
          <w:szCs w:val="15"/>
        </w:rPr>
      </w:pPr>
      <w:r w:rsidRPr="00AD0A94">
        <w:rPr>
          <w:rFonts w:ascii="Times New Roman" w:eastAsia="楷体" w:hAnsi="Times New Roman" w:cs="Times New Roman" w:hint="eastAsia"/>
          <w:b/>
          <w:bCs/>
          <w:color w:val="2F5496" w:themeColor="accent1" w:themeShade="BF"/>
          <w:kern w:val="0"/>
          <w:sz w:val="15"/>
          <w:szCs w:val="15"/>
        </w:rPr>
        <w:t>相关疾病</w:t>
      </w:r>
    </w:p>
    <w:p w14:paraId="15B7CF32" w14:textId="6CCBA27C" w:rsidR="00AD0A94" w:rsidRDefault="00AD0A94" w:rsidP="00AD0A94">
      <w:pPr>
        <w:widowControl/>
        <w:shd w:val="clear" w:color="auto" w:fill="FFFFFF"/>
        <w:ind w:rightChars="-93" w:right="-195"/>
        <w:jc w:val="left"/>
        <w:textAlignment w:val="baseline"/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</w:pPr>
      <w:r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  <w:t>三阴性乳腺癌、神经退行性疾病、心身疾病</w:t>
      </w:r>
    </w:p>
    <w:p w14:paraId="76E7737C" w14:textId="77777777" w:rsidR="00AD0A94" w:rsidRPr="001860C4" w:rsidRDefault="00AD0A94" w:rsidP="00AD0A94">
      <w:pPr>
        <w:widowControl/>
        <w:shd w:val="clear" w:color="auto" w:fill="FFFFFF"/>
        <w:ind w:rightChars="-93" w:right="-195"/>
        <w:jc w:val="left"/>
        <w:textAlignment w:val="baseline"/>
        <w:rPr>
          <w:rFonts w:ascii="Times New Roman" w:eastAsia="楷体" w:hAnsi="Times New Roman" w:cs="Times New Roman" w:hint="eastAsia"/>
          <w:color w:val="000000"/>
          <w:kern w:val="0"/>
          <w:sz w:val="15"/>
          <w:szCs w:val="15"/>
        </w:rPr>
      </w:pPr>
    </w:p>
    <w:p w14:paraId="45A0FF2F" w14:textId="3C4A6979" w:rsidR="007D2F74" w:rsidRPr="001860C4" w:rsidRDefault="007D2F74" w:rsidP="00AD0A94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</w:pPr>
      <w:r w:rsidRPr="001860C4">
        <w:rPr>
          <w:rFonts w:ascii="微软雅黑" w:eastAsia="楷体" w:hAnsi="微软雅黑" w:cs="宋体" w:hint="eastAsia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>教育经历</w:t>
      </w:r>
    </w:p>
    <w:p w14:paraId="564C8A45" w14:textId="145D692A" w:rsidR="000B705B" w:rsidRPr="001860C4" w:rsidRDefault="000B705B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000000" w:themeColor="text1"/>
          <w:kern w:val="0"/>
          <w:sz w:val="15"/>
          <w:szCs w:val="15"/>
        </w:rPr>
        <w:t>中药学</w:t>
      </w:r>
      <w:r w:rsidRP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>硕士</w:t>
      </w:r>
      <w:r w:rsidRPr="001860C4">
        <w:rPr>
          <w:rFonts w:ascii="Times New Roman" w:eastAsia="楷体" w:hAnsi="Times New Roman" w:cs="Times New Roman" w:hint="eastAsia"/>
          <w:b/>
          <w:bCs/>
          <w:i/>
          <w:iCs/>
          <w:color w:val="000000" w:themeColor="text1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 xml:space="preserve">                                                </w:t>
      </w:r>
      <w:r w:rsid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 xml:space="preserve">       </w:t>
      </w:r>
      <w:r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 xml:space="preserve">    </w:t>
      </w:r>
      <w:r w:rsidR="009519A1"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 xml:space="preserve"> </w:t>
      </w:r>
      <w:r w:rsid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 xml:space="preserve">         </w:t>
      </w:r>
      <w:r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  <w:bdr w:val="none" w:sz="0" w:space="0" w:color="auto" w:frame="1"/>
        </w:rPr>
        <w:t xml:space="preserve">2018.09-2020.07 </w:t>
      </w:r>
    </w:p>
    <w:p w14:paraId="362E5A8D" w14:textId="59D7757E" w:rsidR="000B705B" w:rsidRPr="001860C4" w:rsidRDefault="000B705B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5"/>
          <w:szCs w:val="15"/>
        </w:rPr>
      </w:pPr>
      <w:r w:rsidRPr="001860C4">
        <w:rPr>
          <w:rFonts w:ascii="微软雅黑" w:eastAsia="楷体" w:hAnsi="微软雅黑" w:cs="宋体" w:hint="eastAsia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>北京中医药大学</w:t>
      </w:r>
      <w:r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ab/>
      </w:r>
      <w:r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ab/>
      </w:r>
      <w:r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ab/>
      </w:r>
      <w:r w:rsidRPr="001860C4"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  <w:tab/>
        <w:t xml:space="preserve">                                  </w:t>
      </w:r>
      <w:r w:rsidR="009519A1" w:rsidRPr="001860C4">
        <w:rPr>
          <w:rFonts w:ascii="Times New Roman" w:eastAsia="楷体" w:hAnsi="Times New Roman" w:cs="Times New Roman"/>
          <w:i/>
          <w:iCs/>
          <w:color w:val="000000" w:themeColor="text1"/>
          <w:kern w:val="0"/>
          <w:sz w:val="15"/>
          <w:szCs w:val="15"/>
        </w:rPr>
        <w:t xml:space="preserve"> </w:t>
      </w:r>
      <w:r w:rsidR="009519A1" w:rsidRPr="001860C4">
        <w:rPr>
          <w:rFonts w:ascii="Times New Roman" w:eastAsia="楷体" w:hAnsi="Times New Roman" w:cs="Times New Roman"/>
          <w:color w:val="000000" w:themeColor="text1"/>
          <w:kern w:val="0"/>
          <w:sz w:val="15"/>
          <w:szCs w:val="15"/>
        </w:rPr>
        <w:t xml:space="preserve"> </w:t>
      </w:r>
      <w:r w:rsidR="001860C4">
        <w:rPr>
          <w:rFonts w:ascii="Times New Roman" w:eastAsia="楷体" w:hAnsi="Times New Roman" w:cs="Times New Roman"/>
          <w:color w:val="000000" w:themeColor="text1"/>
          <w:kern w:val="0"/>
          <w:sz w:val="15"/>
          <w:szCs w:val="15"/>
        </w:rPr>
        <w:t xml:space="preserve">              </w:t>
      </w:r>
      <w:r w:rsidR="009519A1" w:rsidRPr="001860C4">
        <w:rPr>
          <w:rFonts w:ascii="Times New Roman" w:eastAsia="楷体" w:hAnsi="Times New Roman" w:cs="Times New Roman"/>
          <w:color w:val="000000" w:themeColor="text1"/>
          <w:kern w:val="0"/>
          <w:sz w:val="15"/>
          <w:szCs w:val="15"/>
        </w:rPr>
        <w:t xml:space="preserve">   </w:t>
      </w:r>
      <w:r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5"/>
          <w:szCs w:val="15"/>
        </w:rPr>
        <w:t>北京</w:t>
      </w:r>
    </w:p>
    <w:p w14:paraId="133F170B" w14:textId="636F3F22" w:rsidR="008E3F09" w:rsidRPr="001860C4" w:rsidRDefault="008E3F09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5"/>
          <w:szCs w:val="15"/>
        </w:rPr>
        <w:t>学习课程：</w:t>
      </w:r>
      <w:r w:rsidR="006755B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5"/>
          <w:szCs w:val="15"/>
        </w:rPr>
        <w:t>生物药剂学、流行病学、医学统计学</w:t>
      </w:r>
      <w:r w:rsidR="00E75A4A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5"/>
          <w:szCs w:val="15"/>
        </w:rPr>
        <w:t>等</w:t>
      </w:r>
    </w:p>
    <w:p w14:paraId="618787DF" w14:textId="2D9BF69C" w:rsidR="00304B9E" w:rsidRPr="001860C4" w:rsidRDefault="003F7A01" w:rsidP="00985D37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原创研究</w:t>
      </w:r>
      <w:r w:rsidR="00F55E6E"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调研与写作</w:t>
      </w: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 xml:space="preserve"> </w:t>
      </w:r>
      <w:r w:rsidR="00A54D78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自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拟</w:t>
      </w:r>
      <w:r w:rsidR="00E80AB3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课题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并</w:t>
      </w:r>
      <w:r w:rsidR="00E80AB3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独立</w:t>
      </w:r>
      <w:r w:rsidR="00E61269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完成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行业</w:t>
      </w:r>
      <w:r w:rsidR="00C44AB2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中药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研发</w:t>
      </w:r>
      <w:r w:rsidR="00C44AB2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的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商业模式</w:t>
      </w:r>
      <w:r w:rsidR="009519A1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(</w:t>
      </w:r>
      <w:r w:rsidR="009519A1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CRO</w:t>
      </w:r>
      <w:r w:rsidR="009519A1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,</w:t>
      </w:r>
      <w:r w:rsidR="009519A1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 xml:space="preserve"> Contract Research Organization)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调研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课题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。</w:t>
      </w:r>
      <w:r w:rsidR="009519A1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采用德菲尔法、</w:t>
      </w:r>
      <w:r w:rsidR="009519A1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A</w:t>
      </w:r>
      <w:r w:rsidR="009519A1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HP</w:t>
      </w:r>
      <w:r w:rsidR="009519A1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层次分析法</w:t>
      </w:r>
      <w:r w:rsidR="00F549E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等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采访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企业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2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家；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问卷设计发放回收</w:t>
      </w:r>
      <w:r w:rsidR="009F21F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、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分析等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80</w:t>
      </w:r>
      <w:r w:rsidR="00A54D7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余份</w:t>
      </w:r>
      <w:r w:rsidR="0080447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；使用</w:t>
      </w:r>
      <w:r w:rsidR="0080447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SPSS</w:t>
      </w:r>
      <w:r w:rsidR="0080447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、</w:t>
      </w:r>
      <w:r w:rsidR="0080447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PRISM</w:t>
      </w:r>
      <w:r w:rsidR="00F549E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、</w:t>
      </w:r>
      <w:proofErr w:type="spellStart"/>
      <w:r w:rsidR="00F549E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Power</w:t>
      </w:r>
      <w:r w:rsidR="00F549EB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BI</w:t>
      </w:r>
      <w:proofErr w:type="spellEnd"/>
      <w:r w:rsidR="0080447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等软件进行数据处理与分析，制作可视化数据分析报</w:t>
      </w:r>
      <w:r w:rsidR="0080447F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告。</w:t>
      </w:r>
      <w:r w:rsidR="00304B9E" w:rsidRPr="00304B9E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基金资助：</w:t>
      </w:r>
      <w:r w:rsidR="00304B9E" w:rsidRPr="00304B9E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北京中医药大学重点攻关项目</w:t>
      </w:r>
      <w:r w:rsidR="00304B9E" w:rsidRPr="00304B9E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[2020-JYB-ZDGG-048]</w:t>
      </w:r>
    </w:p>
    <w:p w14:paraId="7923B9E6" w14:textId="5738F4CC" w:rsidR="0091496B" w:rsidRPr="001860C4" w:rsidRDefault="00A54D78" w:rsidP="00304B9E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调研</w:t>
      </w:r>
      <w:r w:rsidR="0080447F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内容</w:t>
      </w:r>
      <w:r w:rsidR="00E6126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已发</w:t>
      </w:r>
      <w:r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中文</w:t>
      </w:r>
      <w:r w:rsidR="00E6126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科技核心</w:t>
      </w:r>
      <w:r w:rsidR="00F248D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:</w:t>
      </w:r>
      <w:r w:rsidR="003F7A01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 xml:space="preserve"> </w:t>
      </w:r>
      <w:hyperlink r:id="rId9" w:history="1">
        <w:r w:rsidR="0091496B" w:rsidRPr="001860C4">
          <w:rPr>
            <w:rStyle w:val="a4"/>
            <w:rFonts w:ascii="Times New Roman" w:eastAsia="楷体" w:hAnsi="Times New Roman" w:cs="Times New Roman"/>
            <w:i/>
            <w:iCs/>
            <w:kern w:val="0"/>
            <w:sz w:val="11"/>
            <w:szCs w:val="11"/>
          </w:rPr>
          <w:t>DOI:10.3969/j.issn.10064931.2021.18.00.</w:t>
        </w:r>
      </w:hyperlink>
    </w:p>
    <w:p w14:paraId="60D119A8" w14:textId="3DDC72CC" w:rsidR="00675F08" w:rsidRPr="001860C4" w:rsidRDefault="00F55E6E" w:rsidP="00985D37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b/>
          <w:bCs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专家团队研究调研，写作和运营</w:t>
      </w: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 xml:space="preserve"> </w:t>
      </w:r>
      <w:r w:rsidR="0080447F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参与</w:t>
      </w:r>
      <w:r w:rsidR="00675F08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北京中医药大学深圳研究院与资方完成</w:t>
      </w:r>
      <w:r w:rsidR="0080447F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中药养生保健</w:t>
      </w:r>
      <w:r w:rsidR="00675F08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产品市场调研、数据分析、项目评价</w:t>
      </w:r>
      <w:r w:rsidR="0080447F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工作</w:t>
      </w:r>
      <w:r w:rsidR="00760FAF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。</w:t>
      </w:r>
    </w:p>
    <w:p w14:paraId="009A1EF5" w14:textId="06F2917F" w:rsidR="00611DF9" w:rsidRPr="001860C4" w:rsidRDefault="00F55E6E" w:rsidP="001860C4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专业学术写作</w:t>
      </w: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 xml:space="preserve"> </w:t>
      </w:r>
      <w:r w:rsidR="00DF693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参与中医药技术的综述性内容写</w:t>
      </w:r>
      <w:r w:rsidR="00DF6939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作与翻译</w:t>
      </w:r>
      <w:r w:rsidR="00B81BB8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.</w:t>
      </w:r>
      <w:r w:rsidR="008E3F0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协助整理并修订</w:t>
      </w:r>
      <w:r w:rsidR="00DF6939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经鼻给药技术</w:t>
      </w:r>
      <w:proofErr w:type="spellStart"/>
      <w:r w:rsidR="00DF6939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SciDirect</w:t>
      </w:r>
      <w:proofErr w:type="spellEnd"/>
      <w:r w:rsidR="00F248D2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:</w:t>
      </w:r>
      <w:r w:rsidR="00F549E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 xml:space="preserve"> </w:t>
      </w:r>
      <w:hyperlink r:id="rId10" w:history="1">
        <w:r w:rsidR="00DF6939" w:rsidRPr="001860C4">
          <w:rPr>
            <w:rStyle w:val="a4"/>
            <w:rFonts w:ascii="Times New Roman" w:eastAsia="楷体" w:hAnsi="Times New Roman" w:cs="Times New Roman"/>
            <w:i/>
            <w:iCs/>
            <w:kern w:val="0"/>
            <w:sz w:val="11"/>
            <w:szCs w:val="11"/>
          </w:rPr>
          <w:t>DOI</w:t>
        </w:r>
        <w:r w:rsidR="00DF6939" w:rsidRPr="001860C4">
          <w:rPr>
            <w:rStyle w:val="a4"/>
            <w:rFonts w:ascii="Times New Roman" w:eastAsia="楷体" w:hAnsi="Times New Roman" w:cs="Times New Roman" w:hint="eastAsia"/>
            <w:i/>
            <w:iCs/>
            <w:kern w:val="0"/>
            <w:sz w:val="11"/>
            <w:szCs w:val="11"/>
          </w:rPr>
          <w:t>:</w:t>
        </w:r>
        <w:r w:rsidR="00DF6939" w:rsidRPr="001860C4">
          <w:rPr>
            <w:rStyle w:val="a4"/>
            <w:rFonts w:ascii="Times New Roman" w:eastAsia="楷体" w:hAnsi="Times New Roman" w:cs="Times New Roman"/>
            <w:i/>
            <w:iCs/>
            <w:kern w:val="0"/>
            <w:sz w:val="11"/>
            <w:szCs w:val="11"/>
          </w:rPr>
          <w:t>10.1007/978-981-16-3444-4.</w:t>
        </w:r>
      </w:hyperlink>
    </w:p>
    <w:p w14:paraId="50668963" w14:textId="4C59BA06" w:rsidR="009906F9" w:rsidRPr="001860C4" w:rsidRDefault="009906F9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b/>
          <w:bCs/>
          <w:i/>
          <w:iCs/>
          <w:color w:val="000000" w:themeColor="text1"/>
          <w:kern w:val="0"/>
          <w:sz w:val="15"/>
          <w:szCs w:val="15"/>
        </w:rPr>
      </w:pPr>
      <w:r w:rsidRP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>药剂学硕士</w:t>
      </w:r>
      <w:r w:rsidR="00304B9E">
        <w:rPr>
          <w:rFonts w:ascii="Times New Roman" w:eastAsia="楷体" w:hAnsi="Times New Roman" w:cs="Times New Roman" w:hint="eastAsia"/>
          <w:b/>
          <w:bCs/>
          <w:color w:val="000000" w:themeColor="text1"/>
          <w:kern w:val="0"/>
          <w:sz w:val="15"/>
          <w:szCs w:val="15"/>
        </w:rPr>
        <w:t xml:space="preserve"> </w:t>
      </w:r>
      <w:r w:rsidR="00304B9E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 xml:space="preserve"> </w:t>
      </w:r>
      <w:r w:rsidRP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>(</w:t>
      </w:r>
      <w:r w:rsidRPr="001860C4">
        <w:rPr>
          <w:rFonts w:ascii="Times New Roman" w:eastAsia="楷体" w:hAnsi="Times New Roman" w:cs="Times New Roman" w:hint="eastAsia"/>
          <w:b/>
          <w:bCs/>
          <w:color w:val="000000" w:themeColor="text1"/>
          <w:kern w:val="0"/>
          <w:sz w:val="15"/>
          <w:szCs w:val="15"/>
        </w:rPr>
        <w:t>国家留学基金委公费</w:t>
      </w:r>
      <w:r w:rsidRPr="001860C4">
        <w:rPr>
          <w:rFonts w:ascii="Times New Roman" w:eastAsia="楷体" w:hAnsi="Times New Roman" w:cs="Times New Roman" w:hint="eastAsia"/>
          <w:b/>
          <w:bCs/>
          <w:color w:val="000000" w:themeColor="text1"/>
          <w:kern w:val="0"/>
          <w:sz w:val="15"/>
          <w:szCs w:val="15"/>
        </w:rPr>
        <w:t>)</w:t>
      </w:r>
      <w:r w:rsidR="009519A1" w:rsidRP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 xml:space="preserve">                               </w:t>
      </w:r>
      <w:r w:rsid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 xml:space="preserve">     </w:t>
      </w:r>
      <w:r w:rsidR="009519A1" w:rsidRP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 xml:space="preserve"> </w:t>
      </w:r>
      <w:r w:rsidR="001860C4">
        <w:rPr>
          <w:rFonts w:ascii="Times New Roman" w:eastAsia="楷体" w:hAnsi="Times New Roman" w:cs="Times New Roman"/>
          <w:b/>
          <w:bCs/>
          <w:color w:val="000000" w:themeColor="text1"/>
          <w:kern w:val="0"/>
          <w:sz w:val="15"/>
          <w:szCs w:val="15"/>
        </w:rPr>
        <w:t xml:space="preserve">           </w:t>
      </w:r>
      <w:r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  <w:bdr w:val="none" w:sz="0" w:space="0" w:color="auto" w:frame="1"/>
        </w:rPr>
        <w:t xml:space="preserve">2018.09-2019.12 </w:t>
      </w:r>
    </w:p>
    <w:p w14:paraId="23CC49AF" w14:textId="118C5A60" w:rsidR="0080447F" w:rsidRPr="001860C4" w:rsidRDefault="009A319E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5"/>
          <w:szCs w:val="15"/>
        </w:rPr>
      </w:pPr>
      <w:r w:rsidRPr="001860C4">
        <w:rPr>
          <w:rFonts w:ascii="微软雅黑" w:eastAsia="楷体" w:hAnsi="微软雅黑" w:cs="宋体" w:hint="eastAsia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>贝尔法斯特女王大学</w:t>
      </w:r>
      <w:r w:rsidR="009906F9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ab/>
      </w:r>
      <w:r w:rsidR="009519A1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                                     </w:t>
      </w:r>
      <w:r w:rsidR="009906F9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ab/>
      </w:r>
      <w:r w:rsidR="009906F9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ab/>
      </w:r>
      <w:r w:rsidR="009906F9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ab/>
      </w:r>
      <w:r w:rsid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           </w:t>
      </w:r>
      <w:r w:rsidR="00821375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</w:t>
      </w:r>
      <w:r w:rsidR="009906F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5"/>
          <w:szCs w:val="15"/>
        </w:rPr>
        <w:t>英国</w:t>
      </w:r>
    </w:p>
    <w:p w14:paraId="3AF8F62D" w14:textId="25C2DE9B" w:rsidR="00E75A4A" w:rsidRPr="001860C4" w:rsidRDefault="00E75A4A" w:rsidP="009519A1">
      <w:pPr>
        <w:widowControl/>
        <w:shd w:val="clear" w:color="auto" w:fill="FFFFFF"/>
        <w:textAlignment w:val="baseline"/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5"/>
          <w:szCs w:val="15"/>
        </w:rPr>
        <w:t>学习课程：</w:t>
      </w:r>
      <w:r w:rsidR="002307C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5"/>
          <w:szCs w:val="15"/>
        </w:rPr>
        <w:t>分子克隆、分子生物学、大分子物质的结构鉴定</w:t>
      </w:r>
    </w:p>
    <w:p w14:paraId="78D4BA7E" w14:textId="40D6186D" w:rsidR="00675F08" w:rsidRPr="001860C4" w:rsidRDefault="00E80AB3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目标基因的获取与多肽合成、活性检测</w:t>
      </w:r>
      <w:r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 xml:space="preserve"> </w:t>
      </w:r>
      <w:r w:rsidR="00675F08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学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习</w:t>
      </w:r>
      <w:r w:rsidR="008E3F0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并完成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活性肽的提取、合成、活性鉴定等</w:t>
      </w:r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实验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方法；熟练掌握药理实验、动物实验、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PCR cloning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、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HPLC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、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MALDI-TOF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等</w:t>
      </w:r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技术与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仪器</w:t>
      </w:r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操作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。</w:t>
      </w:r>
      <w:r w:rsidR="008E3F0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使用</w:t>
      </w:r>
      <w:r w:rsidR="008E3F0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s</w:t>
      </w:r>
      <w:r w:rsidR="008E3F09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hot-gun cloning</w:t>
      </w:r>
      <w:r w:rsidR="008E3F0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技术完成对蛙皮肤分泌物中</w:t>
      </w:r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独立完成活性肽</w:t>
      </w:r>
      <w:proofErr w:type="spellStart"/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Dermasrptin</w:t>
      </w:r>
      <w:proofErr w:type="spellEnd"/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-PT</w:t>
      </w:r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提取</w:t>
      </w:r>
      <w:r w:rsidR="008E3F0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、</w:t>
      </w:r>
      <w:r w:rsidR="005A63A2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合成。</w:t>
      </w:r>
    </w:p>
    <w:p w14:paraId="757A8A68" w14:textId="764550B3" w:rsidR="00611DF9" w:rsidRPr="001860C4" w:rsidRDefault="005A63A2" w:rsidP="001860C4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研究成果发表</w:t>
      </w:r>
      <w:proofErr w:type="spellStart"/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S</w:t>
      </w:r>
      <w:r w:rsidR="00F549E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ci</w:t>
      </w:r>
      <w:r w:rsidR="00F549EB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Direct</w:t>
      </w:r>
      <w:proofErr w:type="spellEnd"/>
      <w:r w:rsidR="00F549EB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:</w:t>
      </w:r>
      <w:r w:rsidR="00F549EB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 xml:space="preserve"> </w:t>
      </w:r>
      <w:hyperlink r:id="rId11" w:history="1">
        <w:r w:rsidR="00675F08" w:rsidRPr="001860C4">
          <w:rPr>
            <w:rStyle w:val="a4"/>
            <w:rFonts w:ascii="Times New Roman" w:eastAsia="楷体" w:hAnsi="Times New Roman" w:cs="Times New Roman" w:hint="eastAsia"/>
            <w:i/>
            <w:iCs/>
            <w:kern w:val="0"/>
            <w:sz w:val="11"/>
            <w:szCs w:val="11"/>
          </w:rPr>
          <w:t>DOI: 10.1016/j.micpath.2021.104795.</w:t>
        </w:r>
      </w:hyperlink>
    </w:p>
    <w:p w14:paraId="37597FF2" w14:textId="5BC97075" w:rsidR="00F55E6E" w:rsidRPr="001860C4" w:rsidRDefault="00F55E6E" w:rsidP="009519A1">
      <w:pPr>
        <w:widowControl/>
        <w:shd w:val="clear" w:color="auto" w:fill="FFFFFF"/>
        <w:textAlignment w:val="baseline"/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000000" w:themeColor="text1"/>
          <w:kern w:val="0"/>
          <w:sz w:val="15"/>
          <w:szCs w:val="15"/>
        </w:rPr>
        <w:t>临床中药学学士</w:t>
      </w:r>
      <w:r w:rsidR="00821375" w:rsidRPr="001860C4"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ab/>
      </w:r>
      <w:r w:rsidR="00821375" w:rsidRPr="001860C4"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ab/>
      </w:r>
      <w:r w:rsidR="00821375" w:rsidRPr="001860C4"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ab/>
        <w:t xml:space="preserve">  </w:t>
      </w:r>
      <w:r w:rsidR="009519A1" w:rsidRPr="001860C4"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 xml:space="preserve">                          </w:t>
      </w:r>
      <w:r w:rsidR="001860C4">
        <w:rPr>
          <w:rFonts w:ascii="微软雅黑" w:eastAsia="楷体" w:hAnsi="微软雅黑" w:cs="宋体"/>
          <w:b/>
          <w:bCs/>
          <w:color w:val="000000" w:themeColor="text1"/>
          <w:kern w:val="0"/>
          <w:sz w:val="20"/>
          <w:szCs w:val="20"/>
          <w:bdr w:val="none" w:sz="0" w:space="0" w:color="auto" w:frame="1"/>
        </w:rPr>
        <w:t xml:space="preserve">          </w:t>
      </w:r>
      <w:r w:rsidR="00821375" w:rsidRPr="001860C4">
        <w:rPr>
          <w:rFonts w:ascii="微软雅黑" w:eastAsia="楷体" w:hAnsi="微软雅黑" w:cs="宋体"/>
          <w:b/>
          <w:bCs/>
          <w:color w:val="000000"/>
          <w:kern w:val="0"/>
          <w:sz w:val="15"/>
          <w:szCs w:val="15"/>
          <w:bdr w:val="none" w:sz="0" w:space="0" w:color="auto" w:frame="1"/>
        </w:rPr>
        <w:t xml:space="preserve"> </w:t>
      </w:r>
      <w:r w:rsidR="00821375" w:rsidRPr="001860C4">
        <w:rPr>
          <w:rFonts w:ascii="Times New Roman" w:eastAsia="楷体" w:hAnsi="Times New Roman" w:cs="Times New Roman"/>
          <w:color w:val="000000"/>
          <w:kern w:val="0"/>
          <w:sz w:val="11"/>
          <w:szCs w:val="11"/>
          <w:bdr w:val="none" w:sz="0" w:space="0" w:color="auto" w:frame="1"/>
        </w:rPr>
        <w:t>2014.09-2018.06</w:t>
      </w:r>
    </w:p>
    <w:p w14:paraId="73BE9F51" w14:textId="57C080D3" w:rsidR="002307CB" w:rsidRPr="001860C4" w:rsidRDefault="00EA702B" w:rsidP="009519A1">
      <w:pPr>
        <w:widowControl/>
        <w:shd w:val="clear" w:color="auto" w:fill="FFFFFF"/>
        <w:textAlignment w:val="baseline"/>
        <w:rPr>
          <w:rFonts w:ascii="微软雅黑" w:eastAsia="楷体" w:hAnsi="微软雅黑" w:cs="宋体"/>
          <w:color w:val="3B3838" w:themeColor="background2" w:themeShade="40"/>
          <w:kern w:val="0"/>
          <w:sz w:val="15"/>
          <w:szCs w:val="15"/>
        </w:rPr>
      </w:pPr>
      <w:r w:rsidRPr="001860C4">
        <w:rPr>
          <w:rFonts w:ascii="微软雅黑" w:eastAsia="楷体" w:hAnsi="微软雅黑" w:cs="宋体" w:hint="eastAsia"/>
          <w:b/>
          <w:bCs/>
          <w:color w:val="2F5496" w:themeColor="accent1" w:themeShade="BF"/>
          <w:kern w:val="0"/>
          <w:sz w:val="15"/>
          <w:szCs w:val="15"/>
          <w:bdr w:val="none" w:sz="0" w:space="0" w:color="auto" w:frame="1"/>
        </w:rPr>
        <w:t>北京中医药大学</w:t>
      </w:r>
      <w:r w:rsidRPr="001860C4">
        <w:rPr>
          <w:rFonts w:ascii="微软雅黑" w:eastAsia="楷体" w:hAnsi="微软雅黑" w:cs="宋体" w:hint="eastAsia"/>
          <w:b/>
          <w:bCs/>
          <w:color w:val="2F5496" w:themeColor="accent1" w:themeShade="BF"/>
          <w:kern w:val="0"/>
          <w:sz w:val="16"/>
          <w:szCs w:val="16"/>
          <w:bdr w:val="none" w:sz="0" w:space="0" w:color="auto" w:frame="1"/>
        </w:rPr>
        <w:t xml:space="preserve"> </w:t>
      </w:r>
      <w:r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6"/>
          <w:szCs w:val="16"/>
          <w:bdr w:val="none" w:sz="0" w:space="0" w:color="auto" w:frame="1"/>
        </w:rPr>
        <w:t xml:space="preserve">   </w:t>
      </w:r>
      <w:r w:rsidR="00810836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6"/>
          <w:szCs w:val="16"/>
          <w:bdr w:val="none" w:sz="0" w:space="0" w:color="auto" w:frame="1"/>
        </w:rPr>
        <w:t xml:space="preserve">  </w:t>
      </w:r>
      <w:r w:rsidR="00C95EC8" w:rsidRPr="001860C4">
        <w:rPr>
          <w:rFonts w:ascii="微软雅黑" w:eastAsia="楷体" w:hAnsi="微软雅黑" w:cs="宋体"/>
          <w:b/>
          <w:bCs/>
          <w:color w:val="2F5496" w:themeColor="accent1" w:themeShade="BF"/>
          <w:kern w:val="0"/>
          <w:sz w:val="16"/>
          <w:szCs w:val="16"/>
          <w:bdr w:val="none" w:sz="0" w:space="0" w:color="auto" w:frame="1"/>
        </w:rPr>
        <w:t xml:space="preserve"> </w:t>
      </w:r>
      <w:r w:rsidR="00821375" w:rsidRPr="001860C4">
        <w:rPr>
          <w:rFonts w:ascii="Times New Roman" w:eastAsia="楷体" w:hAnsi="Times New Roman" w:cs="Times New Roman" w:hint="eastAsia"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</w:t>
      </w:r>
      <w:r w:rsidR="00821375" w:rsidRPr="001860C4">
        <w:rPr>
          <w:rFonts w:ascii="Times New Roman" w:eastAsia="楷体" w:hAnsi="Times New Roman" w:cs="Times New Roman"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      </w:t>
      </w:r>
      <w:r w:rsidR="009519A1" w:rsidRPr="001860C4">
        <w:rPr>
          <w:rFonts w:ascii="Times New Roman" w:eastAsia="楷体" w:hAnsi="Times New Roman" w:cs="Times New Roman"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                                    </w:t>
      </w:r>
      <w:r w:rsidR="00821375" w:rsidRPr="001860C4">
        <w:rPr>
          <w:rFonts w:ascii="Times New Roman" w:eastAsia="楷体" w:hAnsi="Times New Roman" w:cs="Times New Roman"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  </w:t>
      </w:r>
      <w:r w:rsidR="001860C4">
        <w:rPr>
          <w:rFonts w:ascii="Times New Roman" w:eastAsia="楷体" w:hAnsi="Times New Roman" w:cs="Times New Roman"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              </w:t>
      </w:r>
      <w:r w:rsidR="000A3959" w:rsidRPr="001860C4">
        <w:rPr>
          <w:rFonts w:ascii="Times New Roman" w:eastAsia="楷体" w:hAnsi="Times New Roman" w:cs="Times New Roman"/>
          <w:color w:val="2F5496" w:themeColor="accent1" w:themeShade="BF"/>
          <w:kern w:val="0"/>
          <w:sz w:val="15"/>
          <w:szCs w:val="15"/>
          <w:bdr w:val="none" w:sz="0" w:space="0" w:color="auto" w:frame="1"/>
        </w:rPr>
        <w:t xml:space="preserve"> </w:t>
      </w:r>
      <w:r w:rsidR="000A3959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5"/>
          <w:szCs w:val="15"/>
        </w:rPr>
        <w:t>北京</w:t>
      </w:r>
      <w:r w:rsidR="00F92758" w:rsidRPr="001860C4">
        <w:rPr>
          <w:rFonts w:ascii="微软雅黑" w:eastAsia="楷体" w:hAnsi="微软雅黑" w:cs="宋体"/>
          <w:color w:val="3B3838" w:themeColor="background2" w:themeShade="40"/>
          <w:kern w:val="0"/>
          <w:sz w:val="15"/>
          <w:szCs w:val="15"/>
        </w:rPr>
        <w:t xml:space="preserve"> </w:t>
      </w:r>
    </w:p>
    <w:p w14:paraId="47EC1FE1" w14:textId="538CA167" w:rsidR="00F92758" w:rsidRPr="001860C4" w:rsidRDefault="001D3068" w:rsidP="009519A1">
      <w:pPr>
        <w:widowControl/>
        <w:shd w:val="clear" w:color="auto" w:fill="FFFFFF"/>
        <w:textAlignment w:val="baseline"/>
        <w:rPr>
          <w:rFonts w:ascii="Times New Roman" w:eastAsia="楷体" w:hAnsi="Times New Roman" w:cs="Times New Roman"/>
          <w:color w:val="000000"/>
          <w:kern w:val="0"/>
          <w:sz w:val="15"/>
          <w:szCs w:val="15"/>
          <w:bdr w:val="none" w:sz="0" w:space="0" w:color="auto" w:frame="1"/>
        </w:rPr>
      </w:pPr>
      <w:r w:rsidRPr="001860C4">
        <w:rPr>
          <w:rFonts w:ascii="微软雅黑" w:eastAsia="楷体" w:hAnsi="微软雅黑" w:cs="宋体" w:hint="eastAsia"/>
          <w:b/>
          <w:bCs/>
          <w:color w:val="3B3838" w:themeColor="background2" w:themeShade="40"/>
          <w:kern w:val="0"/>
          <w:sz w:val="15"/>
          <w:szCs w:val="15"/>
        </w:rPr>
        <w:t>学习课程：</w:t>
      </w:r>
      <w:r w:rsidRPr="001860C4">
        <w:rPr>
          <w:rFonts w:ascii="微软雅黑" w:eastAsia="楷体" w:hAnsi="微软雅黑" w:cs="宋体" w:hint="eastAsia"/>
          <w:color w:val="3B3838" w:themeColor="background2" w:themeShade="40"/>
          <w:kern w:val="0"/>
          <w:sz w:val="15"/>
          <w:szCs w:val="15"/>
        </w:rPr>
        <w:t>中药学、中药治疗学、药理学、药剂学、仪器分析等</w:t>
      </w:r>
    </w:p>
    <w:p w14:paraId="44225D53" w14:textId="70C003A1" w:rsidR="00675F08" w:rsidRPr="001860C4" w:rsidRDefault="00E80AB3" w:rsidP="00E80AB3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项目申请与</w:t>
      </w:r>
      <w:r w:rsidR="00821375"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行业调研</w:t>
      </w:r>
      <w:r w:rsidR="00821375"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 xml:space="preserve"> </w:t>
      </w:r>
      <w:r w:rsidR="000D102E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暑</w:t>
      </w:r>
      <w:r w:rsidR="000D102E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期社会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实践课题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“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中医药在新疆部分地区的认知度调查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”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负责人</w:t>
      </w:r>
      <w:r w:rsidR="000D102E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。组织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团队建设与管理、任务分配、进度跟进等工作，并与校方沟通争取项目资金。</w:t>
      </w:r>
    </w:p>
    <w:p w14:paraId="64D65F82" w14:textId="41E14C38" w:rsidR="00A57281" w:rsidRPr="001860C4" w:rsidRDefault="00E80AB3" w:rsidP="00E80AB3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动物</w:t>
      </w:r>
      <w:r w:rsidR="00821375"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实验</w:t>
      </w: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与报告撰写</w:t>
      </w:r>
      <w:r w:rsidR="00821375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 xml:space="preserve"> </w:t>
      </w:r>
      <w:r w:rsidR="00675F08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协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助实验室完成横向课题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“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贴膏剂对大鼠皮肤</w:t>
      </w:r>
      <w:r w:rsidR="000D102E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结构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影响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”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，熟练掌握动物实验与人体皮肤显微结构评价</w:t>
      </w:r>
      <w:r w:rsidR="00C95087"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>。报告已得到药企认可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。</w:t>
      </w:r>
    </w:p>
    <w:p w14:paraId="324CA5B8" w14:textId="00366536" w:rsidR="001D3068" w:rsidRPr="001860C4" w:rsidRDefault="00821375" w:rsidP="00E80AB3">
      <w:pPr>
        <w:widowControl/>
        <w:shd w:val="clear" w:color="auto" w:fill="FFFFFF"/>
        <w:ind w:rightChars="-93" w:right="-195"/>
        <w:textAlignment w:val="baseline"/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</w:pPr>
      <w:r w:rsidRPr="001860C4">
        <w:rPr>
          <w:rFonts w:ascii="Times New Roman" w:eastAsia="楷体" w:hAnsi="Times New Roman" w:cs="Times New Roman" w:hint="eastAsia"/>
          <w:b/>
          <w:bCs/>
          <w:color w:val="3B3838" w:themeColor="background2" w:themeShade="40"/>
          <w:kern w:val="0"/>
          <w:sz w:val="13"/>
          <w:szCs w:val="13"/>
        </w:rPr>
        <w:t>团队协作</w:t>
      </w:r>
      <w:r w:rsidRPr="001860C4"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3"/>
          <w:szCs w:val="13"/>
        </w:rPr>
        <w:t xml:space="preserve"> 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担任社团新绿志愿者协会讲师，负责手基础课程；高校活动联谊</w:t>
      </w:r>
      <w:r w:rsidR="00D7030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、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社区、高校义诊</w:t>
      </w:r>
      <w:r w:rsidR="00D7030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共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6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次。</w:t>
      </w:r>
      <w:r w:rsidR="00D7030F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于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2016</w:t>
      </w:r>
      <w:r w:rsidR="00675F08" w:rsidRPr="001860C4">
        <w:rPr>
          <w:rFonts w:ascii="Times New Roman" w:eastAsia="楷体" w:hAnsi="Times New Roman" w:cs="Times New Roman"/>
          <w:color w:val="3B3838" w:themeColor="background2" w:themeShade="40"/>
          <w:kern w:val="0"/>
          <w:sz w:val="13"/>
          <w:szCs w:val="13"/>
        </w:rPr>
        <w:t>年获得北京市优秀志愿者证书。</w:t>
      </w:r>
    </w:p>
    <w:p w14:paraId="319B02B3" w14:textId="54E98544" w:rsidR="000A3959" w:rsidRDefault="000A3959" w:rsidP="00AD0A94">
      <w:pPr>
        <w:widowControl/>
        <w:jc w:val="left"/>
        <w:rPr>
          <w:rFonts w:ascii="微软雅黑" w:eastAsia="微软雅黑" w:hAnsi="微软雅黑" w:cs="宋体" w:hint="eastAsia"/>
          <w:b/>
          <w:bCs/>
          <w:color w:val="000000"/>
          <w:kern w:val="0"/>
          <w:sz w:val="28"/>
          <w:szCs w:val="28"/>
        </w:rPr>
        <w:sectPr w:rsidR="000A3959" w:rsidSect="00DB75FF">
          <w:type w:val="continuous"/>
          <w:pgSz w:w="11906" w:h="16838"/>
          <w:pgMar w:top="720" w:right="720" w:bottom="720" w:left="720" w:header="851" w:footer="992" w:gutter="0"/>
          <w:cols w:num="2" w:space="425" w:equalWidth="0">
            <w:col w:w="3205" w:space="425"/>
            <w:col w:w="6835"/>
          </w:cols>
          <w:docGrid w:type="lines" w:linePitch="312"/>
        </w:sectPr>
      </w:pPr>
    </w:p>
    <w:p w14:paraId="4AA27B0E" w14:textId="0D87FA17" w:rsidR="00770B70" w:rsidRDefault="00770B70" w:rsidP="00770B70">
      <w:pPr>
        <w:widowControl/>
        <w:shd w:val="clear" w:color="auto" w:fill="FFFFFF"/>
        <w:wordWrap w:val="0"/>
        <w:ind w:right="-111"/>
        <w:jc w:val="left"/>
        <w:textAlignment w:val="baseline"/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6"/>
          <w:szCs w:val="16"/>
        </w:rPr>
        <w:sectPr w:rsidR="00770B70" w:rsidSect="00770B70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0AF29B7B" w14:textId="09D1A48D" w:rsidR="004973A8" w:rsidRPr="00464285" w:rsidRDefault="004973A8" w:rsidP="00AD0A94">
      <w:pPr>
        <w:widowControl/>
        <w:shd w:val="clear" w:color="auto" w:fill="FFFFFF"/>
        <w:wordWrap w:val="0"/>
        <w:ind w:right="737"/>
        <w:jc w:val="left"/>
        <w:textAlignment w:val="baseline"/>
        <w:rPr>
          <w:rFonts w:ascii="Times New Roman" w:eastAsia="楷体" w:hAnsi="Times New Roman" w:cs="Times New Roman" w:hint="eastAsia"/>
          <w:color w:val="3B3838" w:themeColor="background2" w:themeShade="40"/>
          <w:kern w:val="0"/>
          <w:sz w:val="16"/>
          <w:szCs w:val="16"/>
        </w:rPr>
      </w:pPr>
    </w:p>
    <w:sectPr w:rsidR="004973A8" w:rsidRPr="00464285" w:rsidSect="00770B70"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56B27" w14:textId="77777777" w:rsidR="006E4A64" w:rsidRDefault="006E4A64" w:rsidP="00760FAF">
      <w:r>
        <w:separator/>
      </w:r>
    </w:p>
  </w:endnote>
  <w:endnote w:type="continuationSeparator" w:id="0">
    <w:p w14:paraId="6B1B6E00" w14:textId="77777777" w:rsidR="006E4A64" w:rsidRDefault="006E4A64" w:rsidP="00760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-简">
    <w:altName w:val="楷体"/>
    <w:charset w:val="86"/>
    <w:family w:val="auto"/>
    <w:pitch w:val="variable"/>
    <w:sig w:usb0="80000287" w:usb1="280F3C52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C02DF" w14:textId="77777777" w:rsidR="006E4A64" w:rsidRDefault="006E4A64" w:rsidP="00760FAF">
      <w:r>
        <w:separator/>
      </w:r>
    </w:p>
  </w:footnote>
  <w:footnote w:type="continuationSeparator" w:id="0">
    <w:p w14:paraId="4899954A" w14:textId="77777777" w:rsidR="006E4A64" w:rsidRDefault="006E4A64" w:rsidP="00760F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F7335"/>
    <w:multiLevelType w:val="hybridMultilevel"/>
    <w:tmpl w:val="FB30F4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1401B97"/>
    <w:multiLevelType w:val="hybridMultilevel"/>
    <w:tmpl w:val="4C9437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E5354D"/>
    <w:multiLevelType w:val="hybridMultilevel"/>
    <w:tmpl w:val="F286B63A"/>
    <w:lvl w:ilvl="0" w:tplc="8EE208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1C32296"/>
    <w:multiLevelType w:val="hybridMultilevel"/>
    <w:tmpl w:val="0AE663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A51793B"/>
    <w:multiLevelType w:val="multilevel"/>
    <w:tmpl w:val="511CEE26"/>
    <w:lvl w:ilvl="0">
      <w:start w:val="1"/>
      <w:numFmt w:val="bullet"/>
      <w:lvlText w:val=""/>
      <w:lvlJc w:val="left"/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986FF3"/>
    <w:multiLevelType w:val="multilevel"/>
    <w:tmpl w:val="F75E5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2560B5"/>
    <w:multiLevelType w:val="hybridMultilevel"/>
    <w:tmpl w:val="2B84B0A4"/>
    <w:lvl w:ilvl="0" w:tplc="77744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86F1454"/>
    <w:multiLevelType w:val="hybridMultilevel"/>
    <w:tmpl w:val="5660F9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13980767">
    <w:abstractNumId w:val="5"/>
  </w:num>
  <w:num w:numId="2" w16cid:durableId="188178888">
    <w:abstractNumId w:val="4"/>
  </w:num>
  <w:num w:numId="3" w16cid:durableId="1180310685">
    <w:abstractNumId w:val="6"/>
  </w:num>
  <w:num w:numId="4" w16cid:durableId="1513255679">
    <w:abstractNumId w:val="2"/>
  </w:num>
  <w:num w:numId="5" w16cid:durableId="780026685">
    <w:abstractNumId w:val="3"/>
  </w:num>
  <w:num w:numId="6" w16cid:durableId="429205964">
    <w:abstractNumId w:val="0"/>
  </w:num>
  <w:num w:numId="7" w16cid:durableId="427124195">
    <w:abstractNumId w:val="7"/>
  </w:num>
  <w:num w:numId="8" w16cid:durableId="1368290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TEyNTIyMDQ3MzRQ0lEKTi0uzszPAykwrAUAZR1CFywAAAA="/>
  </w:docVars>
  <w:rsids>
    <w:rsidRoot w:val="00436C52"/>
    <w:rsid w:val="00030A24"/>
    <w:rsid w:val="00030FD6"/>
    <w:rsid w:val="00031652"/>
    <w:rsid w:val="00041649"/>
    <w:rsid w:val="000670DA"/>
    <w:rsid w:val="000A3959"/>
    <w:rsid w:val="000B705B"/>
    <w:rsid w:val="000C06D9"/>
    <w:rsid w:val="000D102E"/>
    <w:rsid w:val="00102E4A"/>
    <w:rsid w:val="00104A6A"/>
    <w:rsid w:val="0016614A"/>
    <w:rsid w:val="00167FD9"/>
    <w:rsid w:val="001860C4"/>
    <w:rsid w:val="00193307"/>
    <w:rsid w:val="001954D1"/>
    <w:rsid w:val="001B6A3B"/>
    <w:rsid w:val="001B7A9D"/>
    <w:rsid w:val="001D3068"/>
    <w:rsid w:val="001D659B"/>
    <w:rsid w:val="001D6CF7"/>
    <w:rsid w:val="001E6049"/>
    <w:rsid w:val="00206F4B"/>
    <w:rsid w:val="002073E5"/>
    <w:rsid w:val="00216F74"/>
    <w:rsid w:val="0022362A"/>
    <w:rsid w:val="002307CB"/>
    <w:rsid w:val="00271F87"/>
    <w:rsid w:val="0027494D"/>
    <w:rsid w:val="002D289B"/>
    <w:rsid w:val="002F1CCB"/>
    <w:rsid w:val="002F367E"/>
    <w:rsid w:val="002F5F88"/>
    <w:rsid w:val="00304B9E"/>
    <w:rsid w:val="003166D0"/>
    <w:rsid w:val="0032603A"/>
    <w:rsid w:val="00327FDD"/>
    <w:rsid w:val="003358AE"/>
    <w:rsid w:val="00363E21"/>
    <w:rsid w:val="00370B89"/>
    <w:rsid w:val="00370CFA"/>
    <w:rsid w:val="00376896"/>
    <w:rsid w:val="003C6F6C"/>
    <w:rsid w:val="003D35AF"/>
    <w:rsid w:val="003F42FA"/>
    <w:rsid w:val="003F7A01"/>
    <w:rsid w:val="0040023B"/>
    <w:rsid w:val="00400EED"/>
    <w:rsid w:val="0041158A"/>
    <w:rsid w:val="0042417C"/>
    <w:rsid w:val="004354ED"/>
    <w:rsid w:val="00436C52"/>
    <w:rsid w:val="00464285"/>
    <w:rsid w:val="004713F2"/>
    <w:rsid w:val="0048708F"/>
    <w:rsid w:val="004973A8"/>
    <w:rsid w:val="004A7A5A"/>
    <w:rsid w:val="004C3834"/>
    <w:rsid w:val="004C556F"/>
    <w:rsid w:val="004F2C4C"/>
    <w:rsid w:val="0050626D"/>
    <w:rsid w:val="0052155F"/>
    <w:rsid w:val="00534F1D"/>
    <w:rsid w:val="00544C90"/>
    <w:rsid w:val="00574438"/>
    <w:rsid w:val="00582A5D"/>
    <w:rsid w:val="005A63A2"/>
    <w:rsid w:val="005B39E9"/>
    <w:rsid w:val="005D20EA"/>
    <w:rsid w:val="005F1F1B"/>
    <w:rsid w:val="005F4E05"/>
    <w:rsid w:val="005F6210"/>
    <w:rsid w:val="005F7283"/>
    <w:rsid w:val="00611DF9"/>
    <w:rsid w:val="00662AEB"/>
    <w:rsid w:val="00662E95"/>
    <w:rsid w:val="00666032"/>
    <w:rsid w:val="006735D5"/>
    <w:rsid w:val="006755BB"/>
    <w:rsid w:val="00675F08"/>
    <w:rsid w:val="0068043C"/>
    <w:rsid w:val="006A2A0E"/>
    <w:rsid w:val="006A3B6F"/>
    <w:rsid w:val="006A3F30"/>
    <w:rsid w:val="006B571E"/>
    <w:rsid w:val="006C7088"/>
    <w:rsid w:val="006E4A64"/>
    <w:rsid w:val="006F1689"/>
    <w:rsid w:val="00721659"/>
    <w:rsid w:val="00726BDE"/>
    <w:rsid w:val="00755EC9"/>
    <w:rsid w:val="00760FAF"/>
    <w:rsid w:val="00770B70"/>
    <w:rsid w:val="00783115"/>
    <w:rsid w:val="007B1FC1"/>
    <w:rsid w:val="007B6C7C"/>
    <w:rsid w:val="007D2F74"/>
    <w:rsid w:val="007D5C38"/>
    <w:rsid w:val="007F5A02"/>
    <w:rsid w:val="007F6625"/>
    <w:rsid w:val="00803C97"/>
    <w:rsid w:val="0080447F"/>
    <w:rsid w:val="00810836"/>
    <w:rsid w:val="008128AC"/>
    <w:rsid w:val="0081323E"/>
    <w:rsid w:val="00821375"/>
    <w:rsid w:val="00834492"/>
    <w:rsid w:val="0083469E"/>
    <w:rsid w:val="00856492"/>
    <w:rsid w:val="0087287E"/>
    <w:rsid w:val="008830E8"/>
    <w:rsid w:val="008912A4"/>
    <w:rsid w:val="00893B37"/>
    <w:rsid w:val="00897368"/>
    <w:rsid w:val="008B7D8A"/>
    <w:rsid w:val="008C0D93"/>
    <w:rsid w:val="008C4A40"/>
    <w:rsid w:val="008E3F09"/>
    <w:rsid w:val="0091496B"/>
    <w:rsid w:val="009149C3"/>
    <w:rsid w:val="009519A1"/>
    <w:rsid w:val="00953FAE"/>
    <w:rsid w:val="00982BF0"/>
    <w:rsid w:val="00985D37"/>
    <w:rsid w:val="009906F9"/>
    <w:rsid w:val="00992D06"/>
    <w:rsid w:val="009A319E"/>
    <w:rsid w:val="009A5E7C"/>
    <w:rsid w:val="009C2617"/>
    <w:rsid w:val="009D727A"/>
    <w:rsid w:val="009E4006"/>
    <w:rsid w:val="009F21FB"/>
    <w:rsid w:val="00A07872"/>
    <w:rsid w:val="00A25253"/>
    <w:rsid w:val="00A2712B"/>
    <w:rsid w:val="00A54D78"/>
    <w:rsid w:val="00A55AC8"/>
    <w:rsid w:val="00A56766"/>
    <w:rsid w:val="00A57281"/>
    <w:rsid w:val="00A7715B"/>
    <w:rsid w:val="00A96B78"/>
    <w:rsid w:val="00AA68A9"/>
    <w:rsid w:val="00AB5633"/>
    <w:rsid w:val="00AB64F4"/>
    <w:rsid w:val="00AB766D"/>
    <w:rsid w:val="00AD0A94"/>
    <w:rsid w:val="00B354F9"/>
    <w:rsid w:val="00B454FF"/>
    <w:rsid w:val="00B465EA"/>
    <w:rsid w:val="00B6542F"/>
    <w:rsid w:val="00B65504"/>
    <w:rsid w:val="00B7727A"/>
    <w:rsid w:val="00B81BB8"/>
    <w:rsid w:val="00BC0271"/>
    <w:rsid w:val="00BC61E4"/>
    <w:rsid w:val="00BD3253"/>
    <w:rsid w:val="00BD4CC9"/>
    <w:rsid w:val="00BD6935"/>
    <w:rsid w:val="00C26D99"/>
    <w:rsid w:val="00C44AB2"/>
    <w:rsid w:val="00C65893"/>
    <w:rsid w:val="00C65B50"/>
    <w:rsid w:val="00C95087"/>
    <w:rsid w:val="00C95EC8"/>
    <w:rsid w:val="00CA3BBF"/>
    <w:rsid w:val="00CB42A9"/>
    <w:rsid w:val="00CC36AC"/>
    <w:rsid w:val="00CD46EC"/>
    <w:rsid w:val="00CF35AA"/>
    <w:rsid w:val="00D007CD"/>
    <w:rsid w:val="00D216B0"/>
    <w:rsid w:val="00D21E10"/>
    <w:rsid w:val="00D24F00"/>
    <w:rsid w:val="00D25E38"/>
    <w:rsid w:val="00D41E73"/>
    <w:rsid w:val="00D566BC"/>
    <w:rsid w:val="00D7030F"/>
    <w:rsid w:val="00D71389"/>
    <w:rsid w:val="00D7665D"/>
    <w:rsid w:val="00DB4ADA"/>
    <w:rsid w:val="00DB75FF"/>
    <w:rsid w:val="00DC3E4C"/>
    <w:rsid w:val="00DD03BC"/>
    <w:rsid w:val="00DD3572"/>
    <w:rsid w:val="00DF6939"/>
    <w:rsid w:val="00E20F09"/>
    <w:rsid w:val="00E443D2"/>
    <w:rsid w:val="00E54AB7"/>
    <w:rsid w:val="00E61269"/>
    <w:rsid w:val="00E75A4A"/>
    <w:rsid w:val="00E77400"/>
    <w:rsid w:val="00E80AB3"/>
    <w:rsid w:val="00E9645A"/>
    <w:rsid w:val="00EA702B"/>
    <w:rsid w:val="00EB168B"/>
    <w:rsid w:val="00EB6D1E"/>
    <w:rsid w:val="00EC2778"/>
    <w:rsid w:val="00EF0053"/>
    <w:rsid w:val="00EF4CF1"/>
    <w:rsid w:val="00EF60BB"/>
    <w:rsid w:val="00F02E72"/>
    <w:rsid w:val="00F1448D"/>
    <w:rsid w:val="00F16CE7"/>
    <w:rsid w:val="00F21F90"/>
    <w:rsid w:val="00F248D2"/>
    <w:rsid w:val="00F25C7B"/>
    <w:rsid w:val="00F41DD7"/>
    <w:rsid w:val="00F549EB"/>
    <w:rsid w:val="00F55E6E"/>
    <w:rsid w:val="00F57E41"/>
    <w:rsid w:val="00F92758"/>
    <w:rsid w:val="00FC3EDA"/>
    <w:rsid w:val="00FD5014"/>
    <w:rsid w:val="00FE2DEE"/>
    <w:rsid w:val="00FE765E"/>
    <w:rsid w:val="00FF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BF87E"/>
  <w15:chartTrackingRefBased/>
  <w15:docId w15:val="{BEFED79E-0BF5-4633-A382-D7412DCD1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65B5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标题1"/>
    <w:basedOn w:val="a0"/>
    <w:rsid w:val="00675F08"/>
  </w:style>
  <w:style w:type="character" w:customStyle="1" w:styleId="fontwb">
    <w:name w:val="font_w_b"/>
    <w:basedOn w:val="a0"/>
    <w:rsid w:val="00675F08"/>
  </w:style>
  <w:style w:type="paragraph" w:styleId="a3">
    <w:name w:val="Normal (Web)"/>
    <w:basedOn w:val="a"/>
    <w:uiPriority w:val="99"/>
    <w:semiHidden/>
    <w:unhideWhenUsed/>
    <w:rsid w:val="00675F0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odule-item">
    <w:name w:val="module-item"/>
    <w:basedOn w:val="a"/>
    <w:rsid w:val="00675F0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675F0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75F0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60F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760FAF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760F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760FAF"/>
    <w:rPr>
      <w:sz w:val="18"/>
      <w:szCs w:val="18"/>
    </w:rPr>
  </w:style>
  <w:style w:type="paragraph" w:styleId="aa">
    <w:name w:val="List Paragraph"/>
    <w:basedOn w:val="a"/>
    <w:uiPriority w:val="34"/>
    <w:qFormat/>
    <w:rsid w:val="00A2712B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C65B50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896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51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5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246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473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870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213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508274">
                                          <w:marLeft w:val="737"/>
                                          <w:marRight w:val="737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277403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3417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03367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23029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89762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02013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20318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540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9309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78107384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330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1037539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63417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073061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5527679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574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73865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752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7577500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8999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8947797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52877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7552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4512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7907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850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26876329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5006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6303926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7271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1705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461512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5549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71803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3118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475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560566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822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7994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51898623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4370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4409775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08968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36504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0058634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56395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3278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7480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30533064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749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9269890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58368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63800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4364996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96728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80747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4400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9685113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755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928576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2999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5119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70271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02200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67880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1367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2109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25166">
                                              <w:marLeft w:val="737"/>
                                              <w:marRight w:val="737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871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6461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71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angerz2014@163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88240102100067X?via%3Dihub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.springer.com/book/10.1007/978-981-16-3444-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ns.cnki.net/kcms/detail/detail.aspx?dbcode=CJFD&amp;dbname=CJFDLAST2021&amp;filename=YYGZ202118001&amp;uniplatform=NZKPT&amp;v=aM1vYRrFxLzQRZ0M1QLv0bFXmpY_Zc7vnKZ7TJl10JpOyJeiGc56AHyeGXsZk6V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493AB-F1B8-4B79-A3B4-6621A4811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4</Words>
  <Characters>2532</Characters>
  <Application>Microsoft Office Word</Application>
  <DocSecurity>0</DocSecurity>
  <Lines>21</Lines>
  <Paragraphs>5</Paragraphs>
  <ScaleCrop>false</ScaleCrop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nna CHEN</dc:creator>
  <cp:keywords/>
  <dc:description/>
  <cp:lastModifiedBy>Filinna CHEN</cp:lastModifiedBy>
  <cp:revision>3</cp:revision>
  <cp:lastPrinted>2022-04-19T11:47:00Z</cp:lastPrinted>
  <dcterms:created xsi:type="dcterms:W3CDTF">2022-08-09T15:24:00Z</dcterms:created>
  <dcterms:modified xsi:type="dcterms:W3CDTF">2023-05-04T03:30:00Z</dcterms:modified>
</cp:coreProperties>
</file>